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A14E45" w14:textId="1FCD4F00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Data_</w:t>
      </w:r>
      <w:r w:rsidR="008220B7" w:rsidRPr="004151EF">
        <w:rPr>
          <w:rFonts w:ascii="Times New Roman" w:hAnsi="Times New Roman" w:cs="Times New Roman"/>
          <w:b/>
          <w:sz w:val="24"/>
          <w:szCs w:val="24"/>
        </w:rPr>
        <w:t>Analysis</w:t>
      </w:r>
      <w:r w:rsidRPr="004151EF">
        <w:rPr>
          <w:rFonts w:ascii="Times New Roman" w:hAnsi="Times New Roman" w:cs="Times New Roman"/>
          <w:b/>
          <w:sz w:val="24"/>
          <w:szCs w:val="24"/>
        </w:rPr>
        <w:t>_Interface(ABC)</w:t>
      </w:r>
    </w:p>
    <w:p w14:paraId="27449033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is an interface for the acquisition, analysis, and storage of data”””</w:t>
      </w:r>
    </w:p>
    <w:p w14:paraId="0C5CB3EC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scrape_web()</w:t>
      </w:r>
    </w:p>
    <w:p w14:paraId="5B6F0B79" w14:textId="2F189CBD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Scrape web</w:t>
      </w:r>
      <w:r w:rsidR="00D3193B">
        <w:rPr>
          <w:rFonts w:ascii="Times New Roman" w:hAnsi="Times New Roman" w:cs="Times New Roman"/>
          <w:sz w:val="24"/>
          <w:szCs w:val="24"/>
        </w:rPr>
        <w:t xml:space="preserve"> for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4E17F746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store_data()</w:t>
      </w:r>
    </w:p>
    <w:p w14:paraId="08761BDD" w14:textId="01996FF4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Store data</w:t>
      </w:r>
      <w:r w:rsidR="00673AD4">
        <w:rPr>
          <w:rFonts w:ascii="Times New Roman" w:hAnsi="Times New Roman" w:cs="Times New Roman"/>
          <w:sz w:val="24"/>
          <w:szCs w:val="24"/>
        </w:rPr>
        <w:t xml:space="preserve"> from initial scrap</w:t>
      </w:r>
      <w:r w:rsidR="001C0A2A">
        <w:rPr>
          <w:rFonts w:ascii="Times New Roman" w:hAnsi="Times New Roman" w:cs="Times New Roman"/>
          <w:sz w:val="24"/>
          <w:szCs w:val="24"/>
        </w:rPr>
        <w:t>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617A22F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analyze_data()</w:t>
      </w:r>
    </w:p>
    <w:p w14:paraId="43B5C80E" w14:textId="4486EA20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D37F0E">
        <w:rPr>
          <w:rFonts w:ascii="Times New Roman" w:hAnsi="Times New Roman" w:cs="Times New Roman"/>
          <w:sz w:val="24"/>
          <w:szCs w:val="24"/>
        </w:rPr>
        <w:t>Perform calculations on initial scrape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FC898E7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store_analysis()</w:t>
      </w:r>
    </w:p>
    <w:p w14:paraId="3D9EAB43" w14:textId="01484966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Store</w:t>
      </w:r>
      <w:r w:rsidR="00783F29">
        <w:rPr>
          <w:rFonts w:ascii="Times New Roman" w:hAnsi="Times New Roman" w:cs="Times New Roman"/>
          <w:sz w:val="24"/>
          <w:szCs w:val="24"/>
        </w:rPr>
        <w:t xml:space="preserve"> calculate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783F43F5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B1CFEE9" w14:textId="18D6267F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Companies(</w:t>
      </w:r>
      <w:r w:rsidR="001D34EC" w:rsidRPr="004151EF">
        <w:rPr>
          <w:rFonts w:ascii="Times New Roman" w:hAnsi="Times New Roman" w:cs="Times New Roman"/>
          <w:b/>
          <w:sz w:val="24"/>
          <w:szCs w:val="24"/>
        </w:rPr>
        <w:t>Data_Analysis_Interface</w:t>
      </w:r>
      <w:r w:rsidRPr="004151EF">
        <w:rPr>
          <w:rFonts w:ascii="Times New Roman" w:hAnsi="Times New Roman" w:cs="Times New Roman"/>
          <w:b/>
          <w:sz w:val="24"/>
          <w:szCs w:val="24"/>
        </w:rPr>
        <w:t>)</w:t>
      </w:r>
    </w:p>
    <w:p w14:paraId="726BF4C0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class handles data acquisition, data analysis, and data storage related to companies”””</w:t>
      </w:r>
    </w:p>
    <w:p w14:paraId="32996E39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crape_web()</w:t>
      </w:r>
    </w:p>
    <w:p w14:paraId="43265FF1" w14:textId="5F5CD0D8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FB1007">
        <w:rPr>
          <w:rFonts w:ascii="Times New Roman" w:hAnsi="Times New Roman" w:cs="Times New Roman"/>
          <w:sz w:val="24"/>
          <w:szCs w:val="24"/>
        </w:rPr>
        <w:t>Access websites from save</w:t>
      </w:r>
      <w:r w:rsidR="00890409">
        <w:rPr>
          <w:rFonts w:ascii="Times New Roman" w:hAnsi="Times New Roman" w:cs="Times New Roman"/>
          <w:sz w:val="24"/>
          <w:szCs w:val="24"/>
        </w:rPr>
        <w:t xml:space="preserve"> </w:t>
      </w:r>
      <w:r w:rsidR="00FB1007">
        <w:rPr>
          <w:rFonts w:ascii="Times New Roman" w:hAnsi="Times New Roman" w:cs="Times New Roman"/>
          <w:sz w:val="24"/>
          <w:szCs w:val="24"/>
        </w:rPr>
        <w:t xml:space="preserve">file and scrape </w:t>
      </w:r>
      <w:r w:rsidR="00646A2B">
        <w:rPr>
          <w:rFonts w:ascii="Times New Roman" w:hAnsi="Times New Roman" w:cs="Times New Roman"/>
          <w:sz w:val="24"/>
          <w:szCs w:val="24"/>
        </w:rPr>
        <w:t xml:space="preserve">them </w:t>
      </w:r>
      <w:r w:rsidR="00FB1007">
        <w:rPr>
          <w:rFonts w:ascii="Times New Roman" w:hAnsi="Times New Roman" w:cs="Times New Roman"/>
          <w:sz w:val="24"/>
          <w:szCs w:val="24"/>
        </w:rPr>
        <w:t xml:space="preserve">for </w:t>
      </w:r>
      <w:r w:rsidR="004F2B29">
        <w:rPr>
          <w:rFonts w:ascii="Times New Roman" w:hAnsi="Times New Roman" w:cs="Times New Roman"/>
          <w:sz w:val="24"/>
          <w:szCs w:val="24"/>
        </w:rPr>
        <w:t>relevant</w:t>
      </w:r>
      <w:r w:rsidR="00FB1007">
        <w:rPr>
          <w:rFonts w:ascii="Times New Roman" w:hAnsi="Times New Roman" w:cs="Times New Roman"/>
          <w:sz w:val="24"/>
          <w:szCs w:val="24"/>
        </w:rPr>
        <w:t xml:space="preserve">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23B7539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data()</w:t>
      </w:r>
    </w:p>
    <w:p w14:paraId="2E0CC8ED" w14:textId="060A1B83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180EAA">
        <w:rPr>
          <w:rFonts w:ascii="Times New Roman" w:hAnsi="Times New Roman" w:cs="Times New Roman"/>
          <w:sz w:val="24"/>
          <w:szCs w:val="24"/>
        </w:rPr>
        <w:t>Store data obtained from initial scrap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B84EEEF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analyze_data()</w:t>
      </w:r>
    </w:p>
    <w:p w14:paraId="75CF218F" w14:textId="0AEAA22B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6E45C1">
        <w:rPr>
          <w:rFonts w:ascii="Times New Roman" w:hAnsi="Times New Roman" w:cs="Times New Roman"/>
          <w:sz w:val="24"/>
          <w:szCs w:val="24"/>
        </w:rPr>
        <w:t>Perform calculations on data obtained from initial scraping</w:t>
      </w:r>
      <w:r w:rsidR="001270C2">
        <w:rPr>
          <w:rFonts w:ascii="Times New Roman" w:hAnsi="Times New Roman" w:cs="Times New Roman"/>
          <w:sz w:val="24"/>
          <w:szCs w:val="24"/>
        </w:rPr>
        <w:t xml:space="preserve"> </w:t>
      </w:r>
      <w:r w:rsidR="00AB29C6">
        <w:rPr>
          <w:rFonts w:ascii="Times New Roman" w:hAnsi="Times New Roman" w:cs="Times New Roman"/>
          <w:sz w:val="24"/>
          <w:szCs w:val="24"/>
        </w:rPr>
        <w:t>to</w:t>
      </w:r>
      <w:r w:rsidR="001270C2">
        <w:rPr>
          <w:rFonts w:ascii="Times New Roman" w:hAnsi="Times New Roman" w:cs="Times New Roman"/>
          <w:sz w:val="24"/>
          <w:szCs w:val="24"/>
        </w:rPr>
        <w:t xml:space="preserve"> obtain </w:t>
      </w:r>
      <w:r w:rsidR="00AB29C6">
        <w:rPr>
          <w:rFonts w:ascii="Times New Roman" w:hAnsi="Times New Roman" w:cs="Times New Roman"/>
          <w:sz w:val="24"/>
          <w:szCs w:val="24"/>
        </w:rPr>
        <w:t>more</w:t>
      </w:r>
      <w:r w:rsidR="001270C2">
        <w:rPr>
          <w:rFonts w:ascii="Times New Roman" w:hAnsi="Times New Roman" w:cs="Times New Roman"/>
          <w:sz w:val="24"/>
          <w:szCs w:val="24"/>
        </w:rPr>
        <w:t xml:space="preserve">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64769E1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analysis()</w:t>
      </w:r>
    </w:p>
    <w:p w14:paraId="1CB5AB31" w14:textId="1D6A475A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B74F2A">
        <w:rPr>
          <w:rFonts w:ascii="Times New Roman" w:hAnsi="Times New Roman" w:cs="Times New Roman"/>
          <w:sz w:val="24"/>
          <w:szCs w:val="24"/>
        </w:rPr>
        <w:t xml:space="preserve">Store new data with </w:t>
      </w:r>
      <w:r w:rsidR="003C6E75">
        <w:rPr>
          <w:rFonts w:ascii="Times New Roman" w:hAnsi="Times New Roman" w:cs="Times New Roman"/>
          <w:sz w:val="24"/>
          <w:szCs w:val="24"/>
        </w:rPr>
        <w:t xml:space="preserve">the </w:t>
      </w:r>
      <w:r w:rsidR="00B74F2A">
        <w:rPr>
          <w:rFonts w:ascii="Times New Roman" w:hAnsi="Times New Roman" w:cs="Times New Roman"/>
          <w:sz w:val="24"/>
          <w:szCs w:val="24"/>
        </w:rPr>
        <w:t>ol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00753119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get()</w:t>
      </w:r>
    </w:p>
    <w:p w14:paraId="2AE94BB3" w14:textId="5F82C46F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Get functions</w:t>
      </w:r>
      <w:r w:rsidR="002152E4">
        <w:rPr>
          <w:rFonts w:ascii="Times New Roman" w:hAnsi="Times New Roman" w:cs="Times New Roman"/>
          <w:sz w:val="24"/>
          <w:szCs w:val="24"/>
        </w:rPr>
        <w:t xml:space="preserve">: ways to get the new and old data </w:t>
      </w:r>
      <w:r w:rsidR="00AD0F15">
        <w:rPr>
          <w:rFonts w:ascii="Times New Roman" w:hAnsi="Times New Roman" w:cs="Times New Roman"/>
          <w:sz w:val="24"/>
          <w:szCs w:val="24"/>
        </w:rPr>
        <w:t>(as strings</w:t>
      </w:r>
      <w:r w:rsidR="001C5387">
        <w:rPr>
          <w:rFonts w:ascii="Times New Roman" w:hAnsi="Times New Roman" w:cs="Times New Roman"/>
          <w:sz w:val="24"/>
          <w:szCs w:val="24"/>
        </w:rPr>
        <w:t>/well formatted chunks</w:t>
      </w:r>
      <w:r w:rsidR="00AD0F15">
        <w:rPr>
          <w:rFonts w:ascii="Times New Roman" w:hAnsi="Times New Roman" w:cs="Times New Roman"/>
          <w:sz w:val="24"/>
          <w:szCs w:val="24"/>
        </w:rPr>
        <w:t xml:space="preserve">) </w:t>
      </w:r>
      <w:r w:rsidR="002152E4">
        <w:rPr>
          <w:rFonts w:ascii="Times New Roman" w:hAnsi="Times New Roman" w:cs="Times New Roman"/>
          <w:sz w:val="24"/>
          <w:szCs w:val="24"/>
        </w:rPr>
        <w:t xml:space="preserve">so </w:t>
      </w:r>
      <w:r w:rsidR="0032761B">
        <w:rPr>
          <w:rFonts w:ascii="Times New Roman" w:hAnsi="Times New Roman" w:cs="Times New Roman"/>
          <w:sz w:val="24"/>
          <w:szCs w:val="24"/>
        </w:rPr>
        <w:t xml:space="preserve">one </w:t>
      </w:r>
      <w:r w:rsidR="002152E4">
        <w:rPr>
          <w:rFonts w:ascii="Times New Roman" w:hAnsi="Times New Roman" w:cs="Times New Roman"/>
          <w:sz w:val="24"/>
          <w:szCs w:val="24"/>
        </w:rPr>
        <w:t xml:space="preserve">can </w:t>
      </w:r>
      <w:r w:rsidR="00AD0F15">
        <w:rPr>
          <w:rFonts w:ascii="Times New Roman" w:hAnsi="Times New Roman" w:cs="Times New Roman"/>
          <w:sz w:val="24"/>
          <w:szCs w:val="24"/>
        </w:rPr>
        <w:t>populate report with information</w:t>
      </w:r>
      <w:r w:rsidR="0075541F">
        <w:rPr>
          <w:rFonts w:ascii="Times New Roman" w:hAnsi="Times New Roman" w:cs="Times New Roman"/>
          <w:sz w:val="24"/>
          <w:szCs w:val="24"/>
        </w:rPr>
        <w:t xml:space="preserve"> by calling get functions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74888601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309CDAC" w14:textId="22BE39C2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News(</w:t>
      </w:r>
      <w:r w:rsidR="001D34EC" w:rsidRPr="004151EF">
        <w:rPr>
          <w:rFonts w:ascii="Times New Roman" w:hAnsi="Times New Roman" w:cs="Times New Roman"/>
          <w:b/>
          <w:sz w:val="24"/>
          <w:szCs w:val="24"/>
        </w:rPr>
        <w:t>Data_Analysis_Interface</w:t>
      </w:r>
      <w:r w:rsidRPr="004151EF">
        <w:rPr>
          <w:rFonts w:ascii="Times New Roman" w:hAnsi="Times New Roman" w:cs="Times New Roman"/>
          <w:b/>
          <w:sz w:val="24"/>
          <w:szCs w:val="24"/>
        </w:rPr>
        <w:t>)</w:t>
      </w:r>
    </w:p>
    <w:p w14:paraId="3A2414F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class handles data acquisition, data analysis, and data storage related to recent news”””</w:t>
      </w:r>
    </w:p>
    <w:p w14:paraId="57EA2064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crape_web()</w:t>
      </w:r>
    </w:p>
    <w:p w14:paraId="4BE9938A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Access websites from save file and scrape them for relevant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5ACDEE99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data()</w:t>
      </w:r>
    </w:p>
    <w:p w14:paraId="294738C7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data obtained from initial scrap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C59F1ED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analyze_data()</w:t>
      </w:r>
    </w:p>
    <w:p w14:paraId="11A2DD74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Perform calculations on data obtained from initial scraping to obtain more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0166224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analysis()</w:t>
      </w:r>
    </w:p>
    <w:p w14:paraId="65BFBEFD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new data with the ol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080EEDCB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get()</w:t>
      </w:r>
    </w:p>
    <w:p w14:paraId="3349EF3E" w14:textId="3FC53E37" w:rsid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Get functions</w:t>
      </w:r>
      <w:r>
        <w:rPr>
          <w:rFonts w:ascii="Times New Roman" w:hAnsi="Times New Roman" w:cs="Times New Roman"/>
          <w:sz w:val="24"/>
          <w:szCs w:val="24"/>
        </w:rPr>
        <w:t>: ways to get the new and old data (as strings/well formatted chunks) so one can populate report with information by calling get functions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41A4E1D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66BD9EB" w14:textId="6BC3AC09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Portfolios(</w:t>
      </w:r>
      <w:r w:rsidR="001D34EC" w:rsidRPr="004151EF">
        <w:rPr>
          <w:rFonts w:ascii="Times New Roman" w:hAnsi="Times New Roman" w:cs="Times New Roman"/>
          <w:b/>
          <w:sz w:val="24"/>
          <w:szCs w:val="24"/>
        </w:rPr>
        <w:t>Data_Analysis_Interface</w:t>
      </w:r>
      <w:r w:rsidRPr="004151EF">
        <w:rPr>
          <w:rFonts w:ascii="Times New Roman" w:hAnsi="Times New Roman" w:cs="Times New Roman"/>
          <w:b/>
          <w:sz w:val="24"/>
          <w:szCs w:val="24"/>
        </w:rPr>
        <w:t>)</w:t>
      </w:r>
    </w:p>
    <w:p w14:paraId="6293CF48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class handles data acquisition, data analysis, and data storage related to top performing</w:t>
      </w:r>
    </w:p>
    <w:p w14:paraId="5B83DEDD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stock portfolios”””</w:t>
      </w:r>
    </w:p>
    <w:p w14:paraId="3BDCE22B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crape_web()</w:t>
      </w:r>
    </w:p>
    <w:p w14:paraId="23DD6AEF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Access websites from save file and scrape them for relevant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005C081A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data()</w:t>
      </w:r>
    </w:p>
    <w:p w14:paraId="65AF868A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data obtained from initial scrap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19C945B6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lastRenderedPageBreak/>
        <w:t>analyze_data()</w:t>
      </w:r>
    </w:p>
    <w:p w14:paraId="5984165B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Perform calculations on data obtained from initial scraping to obtain more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B5A8696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analysis()</w:t>
      </w:r>
    </w:p>
    <w:p w14:paraId="1AEA070E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new data with the ol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1F1D6068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get()</w:t>
      </w:r>
    </w:p>
    <w:p w14:paraId="23F6491E" w14:textId="450831B9" w:rsid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Get functions</w:t>
      </w:r>
      <w:r>
        <w:rPr>
          <w:rFonts w:ascii="Times New Roman" w:hAnsi="Times New Roman" w:cs="Times New Roman"/>
          <w:sz w:val="24"/>
          <w:szCs w:val="24"/>
        </w:rPr>
        <w:t>: ways to get the new and old data (as strings/well formatted chunks) so one can populate report with information by calling get functions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73BBBFC7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A5FC815" w14:textId="77777777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Report</w:t>
      </w:r>
    </w:p>
    <w:p w14:paraId="078BB2B6" w14:textId="6001ED40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93248B">
        <w:rPr>
          <w:rFonts w:ascii="Times New Roman" w:hAnsi="Times New Roman" w:cs="Times New Roman"/>
          <w:sz w:val="24"/>
          <w:szCs w:val="24"/>
        </w:rPr>
        <w:t xml:space="preserve">This class </w:t>
      </w:r>
      <w:r w:rsidR="00650C62">
        <w:rPr>
          <w:rFonts w:ascii="Times New Roman" w:hAnsi="Times New Roman" w:cs="Times New Roman"/>
          <w:sz w:val="24"/>
          <w:szCs w:val="24"/>
        </w:rPr>
        <w:t xml:space="preserve">handles the creation of a </w:t>
      </w:r>
      <w:r w:rsidR="00702AC2">
        <w:rPr>
          <w:rFonts w:ascii="Times New Roman" w:hAnsi="Times New Roman" w:cs="Times New Roman"/>
          <w:sz w:val="24"/>
          <w:szCs w:val="24"/>
        </w:rPr>
        <w:t xml:space="preserve">formatted </w:t>
      </w:r>
      <w:r w:rsidR="00650C62">
        <w:rPr>
          <w:rFonts w:ascii="Times New Roman" w:hAnsi="Times New Roman" w:cs="Times New Roman"/>
          <w:sz w:val="24"/>
          <w:szCs w:val="24"/>
        </w:rPr>
        <w:t xml:space="preserve">report and </w:t>
      </w:r>
      <w:r w:rsidR="00702AC2">
        <w:rPr>
          <w:rFonts w:ascii="Times New Roman" w:hAnsi="Times New Roman" w:cs="Times New Roman"/>
          <w:sz w:val="24"/>
          <w:szCs w:val="24"/>
        </w:rPr>
        <w:t>populating it with information</w:t>
      </w:r>
      <w:r w:rsidR="00650C62">
        <w:rPr>
          <w:rFonts w:ascii="Times New Roman" w:hAnsi="Times New Roman" w:cs="Times New Roman"/>
          <w:sz w:val="24"/>
          <w:szCs w:val="24"/>
        </w:rPr>
        <w:t>”””</w:t>
      </w:r>
    </w:p>
    <w:p w14:paraId="5134A2AB" w14:textId="4816290B" w:rsidR="007871E0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company_data()</w:t>
      </w:r>
    </w:p>
    <w:p w14:paraId="15317971" w14:textId="67715664" w:rsidR="007871E0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</w:t>
      </w:r>
    </w:p>
    <w:p w14:paraId="020C2BA0" w14:textId="32A85482" w:rsidR="007871E0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portfolio_data()</w:t>
      </w:r>
    </w:p>
    <w:p w14:paraId="7EBEC595" w14:textId="23047C5E" w:rsidR="007871E0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</w:t>
      </w:r>
    </w:p>
    <w:p w14:paraId="7E23E1AF" w14:textId="40F84282" w:rsidR="007871E0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news_data()</w:t>
      </w:r>
    </w:p>
    <w:p w14:paraId="0F1C53CA" w14:textId="2FC1AA22" w:rsidR="007871E0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</w:t>
      </w:r>
    </w:p>
    <w:p w14:paraId="33A89A91" w14:textId="19C6DEC7" w:rsidR="00074A9A" w:rsidRDefault="00074A9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lect_template()</w:t>
      </w:r>
    </w:p>
    <w:p w14:paraId="2F9F77C6" w14:textId="46308E15" w:rsidR="00074A9A" w:rsidRDefault="00074A9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</w:t>
      </w:r>
    </w:p>
    <w:p w14:paraId="4FC7849C" w14:textId="01300082" w:rsidR="00074A9A" w:rsidRDefault="00522314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un_</w:t>
      </w:r>
      <w:r w:rsidR="00074A9A">
        <w:rPr>
          <w:rFonts w:ascii="Times New Roman" w:hAnsi="Times New Roman" w:cs="Times New Roman"/>
          <w:b/>
          <w:sz w:val="24"/>
          <w:szCs w:val="24"/>
        </w:rPr>
        <w:t>ranking_algorithm()</w:t>
      </w:r>
    </w:p>
    <w:p w14:paraId="33662EE5" w14:textId="2D98BFCF" w:rsidR="00074A9A" w:rsidRDefault="00074A9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</w:t>
      </w:r>
    </w:p>
    <w:p w14:paraId="5803372C" w14:textId="2EE3A0C6" w:rsidR="00074A9A" w:rsidRDefault="00074A9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pulate_template()</w:t>
      </w:r>
    </w:p>
    <w:p w14:paraId="6D9B9B20" w14:textId="09D6D25D" w:rsidR="00074A9A" w:rsidRDefault="00074A9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</w:t>
      </w:r>
    </w:p>
    <w:p w14:paraId="1150E8C5" w14:textId="1F416332" w:rsidR="00AA29C1" w:rsidRDefault="00AA29C1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g_report()</w:t>
      </w:r>
    </w:p>
    <w:p w14:paraId="2A873155" w14:textId="10236199" w:rsidR="00AA29C1" w:rsidRDefault="00AA29C1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</w:t>
      </w:r>
    </w:p>
    <w:p w14:paraId="3863DE22" w14:textId="0B238CBC" w:rsidR="00AA29C1" w:rsidRDefault="001379F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ore</w:t>
      </w:r>
      <w:r w:rsidR="00AA29C1">
        <w:rPr>
          <w:rFonts w:ascii="Times New Roman" w:hAnsi="Times New Roman" w:cs="Times New Roman"/>
          <w:b/>
          <w:sz w:val="24"/>
          <w:szCs w:val="24"/>
        </w:rPr>
        <w:t>_report()</w:t>
      </w:r>
    </w:p>
    <w:p w14:paraId="1EA4DE8D" w14:textId="0846D18A" w:rsidR="00AA29C1" w:rsidRDefault="00AA29C1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</w:t>
      </w:r>
    </w:p>
    <w:p w14:paraId="1FE1459F" w14:textId="40FB5724" w:rsidR="001379F2" w:rsidRDefault="001379F2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ad_report()</w:t>
      </w:r>
    </w:p>
    <w:p w14:paraId="054AD7D3" w14:textId="193AF630" w:rsidR="001379F2" w:rsidRDefault="001379F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</w:t>
      </w:r>
    </w:p>
    <w:p w14:paraId="06033BE0" w14:textId="14120C08" w:rsidR="001379F2" w:rsidRDefault="001379F2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ait_for_time()</w:t>
      </w:r>
    </w:p>
    <w:p w14:paraId="136456EA" w14:textId="40759664" w:rsidR="001379F2" w:rsidRDefault="001379F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</w:t>
      </w:r>
    </w:p>
    <w:p w14:paraId="7A175DC1" w14:textId="746A85EB" w:rsidR="00916E6E" w:rsidRDefault="00916E6E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ssue_report()</w:t>
      </w:r>
    </w:p>
    <w:p w14:paraId="35A06BCD" w14:textId="0B2D524F" w:rsidR="00916E6E" w:rsidRDefault="00916E6E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</w:t>
      </w:r>
    </w:p>
    <w:p w14:paraId="64BB69C1" w14:textId="17034B23" w:rsidR="006754B2" w:rsidRDefault="006754B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data_chunks()</w:t>
      </w:r>
    </w:p>
    <w:p w14:paraId="74662A85" w14:textId="642488E5" w:rsidR="006754B2" w:rsidRDefault="006754B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</w:t>
      </w:r>
    </w:p>
    <w:p w14:paraId="68A4AFA7" w14:textId="49B19F56" w:rsidR="006754B2" w:rsidRDefault="00B94ED9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rmat_report()</w:t>
      </w:r>
    </w:p>
    <w:p w14:paraId="3E3A8C98" w14:textId="7C06690F" w:rsidR="00B94ED9" w:rsidRDefault="00B94ED9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</w:t>
      </w:r>
    </w:p>
    <w:p w14:paraId="1CF9584A" w14:textId="38377A55" w:rsidR="00896A65" w:rsidRDefault="00896A65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ave_report()</w:t>
      </w:r>
    </w:p>
    <w:p w14:paraId="435CE040" w14:textId="46D14438" w:rsidR="00896A65" w:rsidRPr="00896A65" w:rsidRDefault="00896A65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</w:t>
      </w:r>
    </w:p>
    <w:p w14:paraId="68EEA54C" w14:textId="77777777" w:rsidR="007871E0" w:rsidRPr="00516C36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04244B8" w14:textId="77777777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ck_Tracker</w:t>
      </w:r>
    </w:p>
    <w:p w14:paraId="0156A914" w14:textId="159F8A56" w:rsidR="00926E7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 xml:space="preserve">“””This class </w:t>
      </w:r>
      <w:r w:rsidR="00CE3D0E">
        <w:rPr>
          <w:rFonts w:ascii="Times New Roman" w:hAnsi="Times New Roman" w:cs="Times New Roman"/>
          <w:sz w:val="24"/>
          <w:szCs w:val="24"/>
        </w:rPr>
        <w:t xml:space="preserve">automates tracking </w:t>
      </w:r>
      <w:r w:rsidR="00B21E05">
        <w:rPr>
          <w:rFonts w:ascii="Times New Roman" w:hAnsi="Times New Roman" w:cs="Times New Roman"/>
          <w:sz w:val="24"/>
          <w:szCs w:val="24"/>
        </w:rPr>
        <w:t xml:space="preserve">specific stocks </w:t>
      </w:r>
      <w:r w:rsidRPr="00516C36">
        <w:rPr>
          <w:rFonts w:ascii="Times New Roman" w:hAnsi="Times New Roman" w:cs="Times New Roman"/>
          <w:sz w:val="24"/>
          <w:szCs w:val="24"/>
        </w:rPr>
        <w:t>and send</w:t>
      </w:r>
      <w:r w:rsidR="00CE3D0E">
        <w:rPr>
          <w:rFonts w:ascii="Times New Roman" w:hAnsi="Times New Roman" w:cs="Times New Roman"/>
          <w:sz w:val="24"/>
          <w:szCs w:val="24"/>
        </w:rPr>
        <w:t>ing</w:t>
      </w:r>
      <w:r w:rsidRPr="00516C36">
        <w:rPr>
          <w:rFonts w:ascii="Times New Roman" w:hAnsi="Times New Roman" w:cs="Times New Roman"/>
          <w:sz w:val="24"/>
          <w:szCs w:val="24"/>
        </w:rPr>
        <w:t xml:space="preserve"> daily reports</w:t>
      </w:r>
      <w:r w:rsidR="00CE3D0E">
        <w:rPr>
          <w:rFonts w:ascii="Times New Roman" w:hAnsi="Times New Roman" w:cs="Times New Roman"/>
          <w:sz w:val="24"/>
          <w:szCs w:val="24"/>
        </w:rPr>
        <w:t>”””</w:t>
      </w:r>
    </w:p>
    <w:p w14:paraId="07E723C5" w14:textId="6235442D" w:rsidR="002C3020" w:rsidRPr="00A85CD9" w:rsidRDefault="001F1DDC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85CD9">
        <w:rPr>
          <w:rFonts w:ascii="Times New Roman" w:hAnsi="Times New Roman" w:cs="Times New Roman"/>
          <w:b/>
          <w:sz w:val="24"/>
          <w:szCs w:val="24"/>
        </w:rPr>
        <w:t>create_report()</w:t>
      </w:r>
    </w:p>
    <w:p w14:paraId="30854DFC" w14:textId="01612B86" w:rsidR="001F1DDC" w:rsidRDefault="001F1DDC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Create a formatted report </w:t>
      </w:r>
      <w:r w:rsidR="00A4464E">
        <w:rPr>
          <w:rFonts w:ascii="Times New Roman" w:hAnsi="Times New Roman" w:cs="Times New Roman"/>
          <w:sz w:val="24"/>
          <w:szCs w:val="24"/>
        </w:rPr>
        <w:t xml:space="preserve">with relevant information </w:t>
      </w:r>
      <w:r>
        <w:rPr>
          <w:rFonts w:ascii="Times New Roman" w:hAnsi="Times New Roman" w:cs="Times New Roman"/>
          <w:sz w:val="24"/>
          <w:szCs w:val="24"/>
        </w:rPr>
        <w:t>and save it”””</w:t>
      </w:r>
    </w:p>
    <w:p w14:paraId="71200C09" w14:textId="76B03D86" w:rsidR="001F1DDC" w:rsidRPr="00A85CD9" w:rsidRDefault="001F1DDC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85CD9">
        <w:rPr>
          <w:rFonts w:ascii="Times New Roman" w:hAnsi="Times New Roman" w:cs="Times New Roman"/>
          <w:b/>
          <w:sz w:val="24"/>
          <w:szCs w:val="24"/>
        </w:rPr>
        <w:t>send_report()</w:t>
      </w:r>
    </w:p>
    <w:p w14:paraId="113CB6A0" w14:textId="55FD4424" w:rsidR="00926E76" w:rsidRDefault="00E943E4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</w:t>
      </w:r>
      <w:r w:rsidR="00741ECA">
        <w:rPr>
          <w:rFonts w:ascii="Times New Roman" w:hAnsi="Times New Roman" w:cs="Times New Roman"/>
          <w:sz w:val="24"/>
          <w:szCs w:val="24"/>
        </w:rPr>
        <w:t>Load and send</w:t>
      </w:r>
      <w:r>
        <w:rPr>
          <w:rFonts w:ascii="Times New Roman" w:hAnsi="Times New Roman" w:cs="Times New Roman"/>
          <w:sz w:val="24"/>
          <w:szCs w:val="24"/>
        </w:rPr>
        <w:t xml:space="preserve"> a saved report at a </w:t>
      </w:r>
      <w:r w:rsidR="002D171A">
        <w:rPr>
          <w:rFonts w:ascii="Times New Roman" w:hAnsi="Times New Roman" w:cs="Times New Roman"/>
          <w:sz w:val="24"/>
          <w:szCs w:val="24"/>
        </w:rPr>
        <w:t>scheduled</w:t>
      </w:r>
      <w:r>
        <w:rPr>
          <w:rFonts w:ascii="Times New Roman" w:hAnsi="Times New Roman" w:cs="Times New Roman"/>
          <w:sz w:val="24"/>
          <w:szCs w:val="24"/>
        </w:rPr>
        <w:t xml:space="preserve"> time”””</w:t>
      </w:r>
      <w:bookmarkStart w:id="0" w:name="_GoBack"/>
      <w:bookmarkEnd w:id="0"/>
    </w:p>
    <w:p w14:paraId="702C081F" w14:textId="77777777" w:rsidR="00C94B5B" w:rsidRPr="00926E76" w:rsidRDefault="00C94B5B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C94B5B" w:rsidRPr="00926E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wtDAyMDA1MzE3trRQ0lEKTi0uzszPAykwqgUAIFhw9CwAAAA="/>
  </w:docVars>
  <w:rsids>
    <w:rsidRoot w:val="00D14707"/>
    <w:rsid w:val="000201C2"/>
    <w:rsid w:val="00074A9A"/>
    <w:rsid w:val="00077F6F"/>
    <w:rsid w:val="000C5F87"/>
    <w:rsid w:val="0012570D"/>
    <w:rsid w:val="001270C2"/>
    <w:rsid w:val="001379F2"/>
    <w:rsid w:val="00180EAA"/>
    <w:rsid w:val="001B09FC"/>
    <w:rsid w:val="001C0A2A"/>
    <w:rsid w:val="001C5387"/>
    <w:rsid w:val="001D34EC"/>
    <w:rsid w:val="001F1DDC"/>
    <w:rsid w:val="002152E4"/>
    <w:rsid w:val="0025257E"/>
    <w:rsid w:val="002C3020"/>
    <w:rsid w:val="002D171A"/>
    <w:rsid w:val="002E4C42"/>
    <w:rsid w:val="002F6271"/>
    <w:rsid w:val="0032761B"/>
    <w:rsid w:val="003C6E75"/>
    <w:rsid w:val="004151EF"/>
    <w:rsid w:val="00426B2B"/>
    <w:rsid w:val="00481468"/>
    <w:rsid w:val="004E45A1"/>
    <w:rsid w:val="004F2B29"/>
    <w:rsid w:val="00516C36"/>
    <w:rsid w:val="00522314"/>
    <w:rsid w:val="0055591B"/>
    <w:rsid w:val="005B52DA"/>
    <w:rsid w:val="005D43DF"/>
    <w:rsid w:val="00646A2B"/>
    <w:rsid w:val="00650C62"/>
    <w:rsid w:val="00673AD4"/>
    <w:rsid w:val="006754B2"/>
    <w:rsid w:val="006E45C1"/>
    <w:rsid w:val="00702AC2"/>
    <w:rsid w:val="00741ECA"/>
    <w:rsid w:val="0075541F"/>
    <w:rsid w:val="00777E77"/>
    <w:rsid w:val="00781055"/>
    <w:rsid w:val="00783F29"/>
    <w:rsid w:val="007871E0"/>
    <w:rsid w:val="008220B7"/>
    <w:rsid w:val="00864BA8"/>
    <w:rsid w:val="00890409"/>
    <w:rsid w:val="00896A65"/>
    <w:rsid w:val="008B4E37"/>
    <w:rsid w:val="008B71F5"/>
    <w:rsid w:val="00916E6E"/>
    <w:rsid w:val="00926E76"/>
    <w:rsid w:val="0093248B"/>
    <w:rsid w:val="0095648E"/>
    <w:rsid w:val="00A02ED8"/>
    <w:rsid w:val="00A4464E"/>
    <w:rsid w:val="00A62AD6"/>
    <w:rsid w:val="00A85CD9"/>
    <w:rsid w:val="00AA29C1"/>
    <w:rsid w:val="00AB29C6"/>
    <w:rsid w:val="00AD0F15"/>
    <w:rsid w:val="00B118C9"/>
    <w:rsid w:val="00B21E05"/>
    <w:rsid w:val="00B74F2A"/>
    <w:rsid w:val="00B94ED9"/>
    <w:rsid w:val="00BD7F3D"/>
    <w:rsid w:val="00C670B9"/>
    <w:rsid w:val="00C717D9"/>
    <w:rsid w:val="00C94B5B"/>
    <w:rsid w:val="00CC1D8E"/>
    <w:rsid w:val="00CE3D0E"/>
    <w:rsid w:val="00D14707"/>
    <w:rsid w:val="00D3193B"/>
    <w:rsid w:val="00D37F0E"/>
    <w:rsid w:val="00DD35EA"/>
    <w:rsid w:val="00E07FE5"/>
    <w:rsid w:val="00E943E4"/>
    <w:rsid w:val="00F47628"/>
    <w:rsid w:val="00FB1007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AFB31"/>
  <w15:chartTrackingRefBased/>
  <w15:docId w15:val="{732DAF47-341C-4C6B-9413-9B633FD98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2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Zhang</dc:creator>
  <cp:keywords/>
  <dc:description/>
  <cp:lastModifiedBy>Michael Zhang</cp:lastModifiedBy>
  <cp:revision>80</cp:revision>
  <dcterms:created xsi:type="dcterms:W3CDTF">2018-07-15T03:16:00Z</dcterms:created>
  <dcterms:modified xsi:type="dcterms:W3CDTF">2018-07-18T05:53:00Z</dcterms:modified>
</cp:coreProperties>
</file>